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ำเสนอ</w:t>
      </w:r>
      <w:r>
        <w:t xml:space="preserve"> </w:t>
      </w:r>
      <w:r>
        <w:t xml:space="preserve">Real-time</w:t>
      </w:r>
      <w:r>
        <w:t xml:space="preserve"> </w:t>
      </w:r>
      <w:r>
        <w:t xml:space="preserve">Closed</w:t>
      </w:r>
      <w:r>
        <w:t xml:space="preserve"> </w:t>
      </w:r>
      <w:r>
        <w:t xml:space="preserve">Caption</w:t>
      </w:r>
      <w:r>
        <w:t xml:space="preserve"> </w:t>
      </w:r>
      <w:r>
        <w:t xml:space="preserve">DentiiScan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อนันต์ลดา) สวัสดีค่ะ อันนี้เป็นระบบถอดความเสียง</w:t>
      </w:r>
    </w:p>
    <w:p>
      <w:pPr>
        <w:pStyle w:val="BodyText"/>
      </w:pPr>
      <w:r>
        <w:t xml:space="preserve">(ดร.อนันต์ลดา) สวัสดีค่ะ ดิฉัน ดร. อนันต์ลดา นะคะ ขอนำเสนอระบบแบบทันต่อเวลา งานวิจัยชิ้นนี้เป็นสิ่งที่ช่วยอำนวยความสะดวกให้กับคนที่มีปัญหาทางการได้ยิน ให้สามารถเข้าถึงข้อความที่เป็นเสียงในการประชุมสัมมนา หรือการเรียนการสอน รวมทั้งรายการใได้นะคะ ก็คือระบบนี้จะส่งเสียงจากที่เราพูดกันอยู่</w:t>
      </w:r>
    </w:p>
    <w:p>
      <w:pPr>
        <w:pStyle w:val="BodyText"/>
      </w:pPr>
      <w:r>
        <w:t xml:space="preserve">(ดร.อนันต์ลดา) พิมพ์มาเลยค่ะ</w:t>
      </w:r>
    </w:p>
    <w:p>
      <w:pPr>
        <w:pStyle w:val="BodyText"/>
      </w:pPr>
      <w:r>
        <w:t xml:space="preserve">(ดร.อนันต์ลดา) ได้ยินไหมคะ ถ้าได้ยินพิมพ์มาเลยนะ ว่าได้ยินอะไรมา ตอนนี้แนะนำระบบถอดความเสียงแบบทันต่อเวลา เข้าค่ะ เข้าได้ยินเสียงอาจารย์ไพรัชใช่ไหม</w:t>
      </w:r>
    </w:p>
    <w:p>
      <w:pPr>
        <w:pStyle w:val="BodyText"/>
      </w:pPr>
      <w:r>
        <w:t xml:space="preserve">(ดร. ไพรัช ธัชยพงษ์) ผมอยากจะรู้เครื่องคุณจะเก่ง คุณได้ยินจริงหรือเปล่า เป็นอย่างไรระบบนี้ใช้มากี่ปีแล้วครับ</w:t>
      </w:r>
    </w:p>
    <w:p>
      <w:pPr>
        <w:pStyle w:val="BodyText"/>
      </w:pPr>
      <w:r>
        <w:t xml:space="preserve">(ดร.อนันต์ลดา) ระบบนี้ใช้น่าจะเป็นปีที่ 2 ค่ะ พัฒนามา 2 ปี ค่ะ</w:t>
      </w:r>
    </w:p>
    <w:p>
      <w:pPr>
        <w:pStyle w:val="BodyText"/>
      </w:pPr>
      <w:r>
        <w:t xml:space="preserve">(ดร.อนันต์ลดา)ตอนนี้เป็็นบริกก็คือว่าถ้าใครสนใจ อย่างล่าสุดเป็ฯงาน Digital Thailand Bigbang ที่ก็ติดต่อมา</w:t>
      </w:r>
    </w:p>
    <w:p>
      <w:pPr>
        <w:pStyle w:val="BodyText"/>
      </w:pPr>
      <w:r>
        <w:t xml:space="preserve">(ดร.อนันต์ลดา) ให้ค่ะ 4 วัน 2 บริการ</w:t>
      </w:r>
    </w:p>
    <w:p>
      <w:pPr>
        <w:pStyle w:val="BodyText"/>
      </w:pPr>
      <w:r>
        <w:t xml:space="preserve">(ดร.ไพรัช) เราตั้ง</w:t>
      </w:r>
    </w:p>
    <w:p>
      <w:pPr>
        <w:pStyle w:val="BodyText"/>
      </w:pPr>
      <w:r>
        <w:t xml:space="preserve">(ดร.อนันต์ลดา) ตอนนี้คิดกับค่าคนค่ะ ค่าแรง แต่ค่าระบบยังไม่ได้คิดค่ะ</w:t>
      </w:r>
    </w:p>
    <w:p>
      <w:pPr>
        <w:pStyle w:val="BodyText"/>
      </w:pPr>
      <w:r>
        <w:t xml:space="preserve">(ดร.อนันต์ลดา) ตอนนี้ก็คือจะตั้งเป็นลักษณะศูนย์ตอนนี้จะตั้งเป็นที่บริเวณ Inc 2 ค่ะ</w:t>
      </w:r>
    </w:p>
    <w:p>
      <w:pPr>
        <w:pStyle w:val="BodyText"/>
      </w:pPr>
      <w:r>
        <w:t xml:space="preserve">(ดร.อนันต์ลดา) ได้พื้นที่แล้วค่ะ เพราะว่าตอนนี้ห้องค่อนข้างเล็ก เขาคิดตารางเมตรละประมาณ 500 บาทค่ะ</w:t>
      </w:r>
    </w:p>
    <w:p>
      <w:pPr>
        <w:pStyle w:val="BodyText"/>
      </w:pPr>
      <w:r>
        <w:t xml:space="preserve">(ดร.อนันต์ลดา) มีรายได้ค่ะ ก็พยายามหาอยู่ ตั้งใจจะทำช่องโทรทัศน์นะคะ</w:t>
      </w:r>
    </w:p>
    <w:p>
      <w:pPr>
        <w:pStyle w:val="BodyText"/>
      </w:pPr>
      <w:r>
        <w:t xml:space="preserve">(ดร.ไพรัช) ถ้าเราประกาศตอนนี้ก็ทำ อย่างอื่นก็ทำสัมมนา ก็ใช้ได้ น่าจะตั้งเป็น… เดี๋ยวรอได้พื้นที่ ก็ดูว่าจะทำลักษณะของโซเชียลขอบคุณมากค่ะอาจารย์ ได้ค่ะ ได้ค่ะ แล้วเสียงผ่านตรงนี้ค่ะ มีโน้ตบุ๊กมา ใช่ค่ะ ใช่ค่ะ ใช่ค่ะ มีหลายคนค่ะ ตอนนี้ทีมหนึ่งใช้ 4 คน ถ้าต้องการความถูกต้องสูงค่ะ ถ้ามีคนตรวจก็จะช้าหน่อย ได้ค่ะ ได้ยินค่ะ เสียงเดี๋ยวจะเช็กเสียงค่ะ ก็อาจจะต้องอยู่ใกล้ โอ.เค. ค่ะ เอา post edit ออกเพราะว่าเขาจะพูดเยอะ ให้มันขึ้นทันกันหน่อย เพราะอันนี้มันขึ้นช้า</w:t>
      </w:r>
    </w:p>
    <w:p>
      <w:pPr>
        <w:pStyle w:val="BodyText"/>
      </w:pPr>
      <w:r>
        <w:t xml:space="preserve">(ดร.อนันต์ลดา)</w:t>
      </w:r>
    </w:p>
    <w:p>
      <w:pPr>
        <w:pStyle w:val="BodyText"/>
      </w:pPr>
      <w:r>
        <w:t xml:space="preserve">(ดร.อนันต์ลดา) สวัสดีค่ะ นี่ก็เป็นงานวิจัยอีกชิ้นหนึ่ง</w:t>
      </w:r>
    </w:p>
    <w:p>
      <w:pPr>
        <w:pStyle w:val="BodyText"/>
      </w:pPr>
      <w:r>
        <w:t xml:space="preserve">(ดร.อนันต์ลดา) สว้สดีค่ะ นี่ก็เป็นงานวิจัย ของศูนย์วิจัยเทคโนโลยีสิ่งอำนวยความสะดวกและเครื่องมือแพทย์ หรือ ชื่อภาษาอังกฤษAssistive Technology and Medical Devices Research Center</w:t>
      </w:r>
    </w:p>
    <w:p>
      <w:pPr>
        <w:pStyle w:val="BodyText"/>
      </w:pPr>
      <w:r>
        <w:t xml:space="preserve">(A-MED) งานวิจัยชิ้นนี้ก็เป็นระบบถอดความเสียงพูดแบบทันต่อเวลาผ่านระบบสื่อสารทางไกล ที่เราเห็นอยู่ตรงนี้นะคะ ก็จะเป็นภาพที่เกิดขึ้น ณ ห้องนี้ แล้วก็จะมีอุปกรณ์ที่ดึงสัญญาณเสียงพูดจากไมโครโฟนตัวนี้ส่งไปยังภาพ ปัจจุบันศูนย์ถอดความของเราอยู่ที่อาคาร หรือที่เราเรียกกันย่อ ๆ ว่า Inc 1 ค่ะ เสียงที่พูดอยู่ ก็จะถูกส่ง แล้วก็จะมีเจ้าหน้าที่ถอดความเสียงให้บริการ ที่เราเรียกว่า ระบบถอดความเสียงพูดแบบทันต่อเวลา ซึ่งบริการตรงนี้ ซึ่งก็คือกลุ่มคนหูหนวก คือกลุ่มที่ได้รับประโยชน์ ในการช่วยให้เขาสามารถเข้าถึงข้อมูลข่าวสารที่เป็นเสียงพูดในการประชุมสัมมนา หรือรายการโทรทัศน์ได้นะคะ โดยการอ่านข้อความแทนการฟัง ซึ่งตอนนี้นะคะ ระบบของเราได้ถูกนำไปใช้งานจริงแล้ว ก็คือยกตัวอย่างในงานพระราชพิธีบรมราชาภิเษกนะคะ เมื่อเดือนพฤษภาคมที่ผ่าน A-MED ก็ได้ร่วมกับสถานีโทรทัศแล้วก็สถานีโทรทัศน์ ThaiPBS ทำการให้บริการคำบรรยายแทนเสียงในการถ่ายทอดสดงานพระราชพิธี นอกจากทำงานร่วมกับสถานีโทรทัศน์แล้ว ยังมีการให้บริการคำบรรยายแทนเสียง อย่างล่าสุดนะคะ ที่งาน Digital Thailand Big Bang ที่ท่านนายกรัฐมนตรีมาเป็นประธาน ก็มีการให้บริการคำบรรยายแทนเสียงพร้อมกับล่าม และผ่านระบบสื่อสารทางไกลนะคะ ปรากฎอยู่บนหน้าจอ และข้อความพร้อมภาพวิดีโอภายในงาน ผ่านทาง Facebook Live แล้วอีกตัวอย่างหนึ่งเป็นงานทางด้านการศึกษา เรามีความร่วมมือจากทางมหาวิทยาลัยราชภัฎสกลนคร ให้บริการคำบรรยายแทนเสียง พร้อมล่ามภาษามือทางไกล ในชั้นเรียนที่เป็นการเรียนร่วมระหว่างหูหนวกกับนักเรียนปกติ โดยที่อาจารย์ผู้สอนนะคะ ก็สอนโดยใช้เสียงปกไม่ได้ใช้ภาษามือ ซึ่งนักเรียนปกติก็จะเรียนได้ ขณะที่นักเรียนหูหนวกก็จะดูล่ามภาษามือ พร้อมกับอ่านข้อความไปพร้อม ๆ กันนะคะ อันนี้เป็นตัวอย่างงานวิจัยของเรา งั้นพยายามพูดช้ากว่านี้ จริง ๆ แล้วอาจจะพูดแล้วหยุดนิดหนึ่ง งั้นรอของจริงมา หรือ ให้น้องคนหนึ่งเคาะ ๆตอนนี้ให้เคลียร์ Text OSอันนี้ก็เป็นงานวิจัยอีกอันนะคะ หรือภาษาอังกฤษว่า Assistive Technology and Medical Devices Research Center</w:t>
      </w:r>
    </w:p>
    <w:p>
      <w:pPr>
        <w:pStyle w:val="BodyText"/>
      </w:pPr>
      <w:r>
        <w:t xml:space="preserve">(A-MED) ที่เห็นอยู่ขณะนี้นะคะ ก็เป็นระบบถอดความเสียงพูดแบบทันต่อเวลาผ่านระบบสื่อสารทางไกลนะคะ ในห้องนี้นะคะ ใช่ค่ะ จะดึงสัญญาณเสียงจากไมโครโฟน ส่งไปที่ศูนย์ถอดความ ซึ่งตั้งอยู่ที่อาคารนวัตกรรม 1 นะคะ อันนี้จะมีเจ้าหน้าที่ที่ให้บริการนะคะ ใช่ค่ะ งานที่ไปใช้จริงแล้ว เมื่อเดือนที่ผ่านมานะคะ Digital Thailand Big Bang ที่งาน Digital Thailand Big Bang ค่ะ จะมีล่ามเป็นมีตี้ล่าม และ ใช้ภาษาอังกฤษ แล้วก็มีตู้ล่าม ปกติเขาจะไม่เข้าใจภาษาอังกฤษนี่จะไม่เข้าใจนะคะ แต่อันนี้เราขึ้นข้อความเป็หรือว่าถ้าเป็นอย่าง Youtube หรือ Facebook Live มี Youtube เขามี Translator 1 คน เป็นเจ้าหน้าที่ล่าม เราถอด จริง ๆ หลัก ๆ ก็คือคนที่มีปัญหา หรือว่าคนหูหนวกค่ะ ใช่ค่ะ ตอนนี้ทำมา 3 ปีแล้วค่ะ จะพระราชพิธีบรมราชาภิเษก ไม่ได้ไปค่ะ จริง ๆ มีติดต่อมา แต่ตอนนั้นเขาขอเป็นภาษาอังกฤษ คือเราบอกว่า เราทำภาษาไทยเป็นหลัก มีเจ้าหน้าที่มาช่วยตรวจสอบค่ะ ก็ได้ค่ะแต่เคยทำเป็นงานภายใน ที่คนพูดภาษาอังกฤษไม่เร็วค่ะ เจ้าหน้าที่เราก็พอ แต่ถ้าเป็นงานระดับ UN ก็คือ ก็มีเจ้าหน้าที่ระบบ ตอนนี้มันรองรับทุกภาษา มันอยู่ที่คนพิมพ์และคนตรวจสอบ ในอนาคตก็วางแผนว่าจะต่อเชื่อมกับระบบรู้จำเสียงพูด</w:t>
      </w:r>
    </w:p>
    <w:p>
      <w:pPr>
        <w:pStyle w:val="BodyText"/>
      </w:pPr>
      <w:r>
        <w:t xml:space="preserve">(ผู้เข้าเยี่ยมชมงาน) อันนี้ต้องอาศัยคนที่เป็นคนแปลถูกไหมคะ เป็นภาษาไทย แล้วอันนี้คนพูดเป็นภาษาอังกฤษ ได้ทราบนี่ ผ่านล่าม</w:t>
      </w:r>
    </w:p>
    <w:p>
      <w:pPr>
        <w:pStyle w:val="BodyText"/>
      </w:pPr>
      <w:r>
        <w:t xml:space="preserve">(ดร.อนันต์ลดา) ในอนาคตอาจจะอีกสักระยะหนึ่ง ใช่ค่ะ ก็จะมีที่ทำกับทางมหาวิทยาลัยราชภัฎสกลนคร เพราะว่าเขามีปัญาหาในการเรียนต่อระดับมหาวิทยาลัย ทำทั้งล่ามภาษามือทางไกล และถอดบทความด้วย อันนี้เป็นคลาสเรียนร่วม อาจารย์เขาจะไม่สอนโดยใช้ภาษามือ คือจะสอนโดยใช้เสียงปกติ ก็จะมีบริการให้เป็นล่าม แล้วก็มีข้อความขึ้น กำลังขึ้นเทอมที่ 3 ซึ่งได้ประโยชน์ทั้งนักศึกษาหูหนวก แล้วก็นักศึกษาปกติเขาก็สามารถอ่าน จริง ๆ นักศึกษาปกติเขาก็ชอบ บางทีเขาฟังไม่ทัน เขาก็มีมือถือให้ด้วย เขาฟังประโยคก่อนหน้าไม่ทันเขาก็เลื่อนจากมือถือได้ค่ะ ใช่ค่ะ ก็เฉพาะ ตอนนี้ขึ้นปีที่ 2 แล้วค่ะ อันไหนคะ ยังไม่ถึง ถ้านับการเรียนการสอนด้วย น่าจะถึงค่ะ เพราะว่าการเรียนการสอนทำเกือบทุกวันมา 3 เทอมแล้วค่ะ ด้วยค่ะ ครอบด้วยค่ะ ก็จะเป็นกลุ่มหูตึง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ำเสนอ Real-time Closed Caption DentiiScan</dc:title>
  <dc:creator/>
  <cp:keywords/>
  <dcterms:created xsi:type="dcterms:W3CDTF">2021-03-23T08:33:24Z</dcterms:created>
  <dcterms:modified xsi:type="dcterms:W3CDTF">2021-03-23T08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พฤษจิกายน 2562 เวลา 13.08 น.</vt:lpwstr>
  </property>
  <property fmtid="{D5CDD505-2E9C-101B-9397-08002B2CF9AE}" pid="3" name="subtitle">
    <vt:lpwstr/>
  </property>
</Properties>
</file>